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’ve taken only 2 quizzes (or put the sentinal value for quiz 3), then the program shouldn’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6" w:name="a-possible-solution"/>
    <w:p>
      <w:pPr>
        <w:pStyle w:val="Heading1"/>
      </w:pPr>
      <w:r>
        <w:t xml:space="preserve">A Possible Solution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, but that using arrays would make this program overall simpler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github.com/jweeks2023/csci-1301.github.io/files/8249198/GradeCalculator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github.com/jweeks2023/csci-1301.github.io/files/8249198/GradeCalculato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29Z</dcterms:created>
  <dcterms:modified xsi:type="dcterms:W3CDTF">2022-03-15T13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